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EA238" w14:textId="77777777" w:rsidR="009F77CE" w:rsidRDefault="005311A0">
      <w:pPr>
        <w:pStyle w:val="Heading1"/>
      </w:pPr>
      <w:bookmarkStart w:id="0" w:name="lots-of-balls"/>
      <w:r>
        <w:t>Lots of balls</w:t>
      </w:r>
    </w:p>
    <w:p w14:paraId="55121EA0" w14:textId="77777777" w:rsidR="009F77CE" w:rsidRDefault="005311A0">
      <w:pPr>
        <w:pStyle w:val="FirstParagraph"/>
      </w:pPr>
      <w:r>
        <w:t>In this lab, you will use cloning to create many identical sprites without having to rescript each one individually.</w:t>
      </w:r>
    </w:p>
    <w:p w14:paraId="332DC9A0" w14:textId="77777777" w:rsidR="009F77CE" w:rsidRDefault="005311A0">
      <w:pPr>
        <w:pStyle w:val="Heading2"/>
      </w:pPr>
      <w:bookmarkStart w:id="1" w:name="part-1---follow-the-bouncing-sprites"/>
      <w:r>
        <w:t>Part 1 - Follow the bouncing sprites</w:t>
      </w:r>
    </w:p>
    <w:p w14:paraId="7E9CCF5F" w14:textId="77777777" w:rsidR="009F77CE" w:rsidRDefault="005311A0">
      <w:pPr>
        <w:numPr>
          <w:ilvl w:val="0"/>
          <w:numId w:val="3"/>
        </w:numPr>
      </w:pPr>
      <w:r>
        <w:t xml:space="preserve">Create a script that contains a single sprite, choose from available costumes (i.e. basketballs, hearts, stars, balloons, Alonzo, doves). When </w:t>
      </w:r>
      <w:r>
        <w:rPr>
          <w:rStyle w:val="VerbatimChar"/>
        </w:rPr>
        <w:t>the green flag</w:t>
      </w:r>
      <w:r>
        <w:t xml:space="preserve"> is clicked, the sprite should go to the center of the stage, pick a random direction, and start mo</w:t>
      </w:r>
      <w:r>
        <w:t>ving in the chosen direction. If the sprite hits a wall, it should bounce off and keep moving.</w:t>
      </w:r>
    </w:p>
    <w:p w14:paraId="60CC5DF4" w14:textId="77777777" w:rsidR="009F77CE" w:rsidRDefault="005311A0">
      <w:pPr>
        <w:numPr>
          <w:ilvl w:val="0"/>
          <w:numId w:val="3"/>
        </w:numPr>
      </w:pPr>
      <w:r>
        <w:t>Modify the script to be controlled by the stage rather than by the sprite itself. When the spacebar is pressed, the stage should broadcast a message that trigger</w:t>
      </w:r>
      <w:r>
        <w:t>s the sprite’s movement. Pressing the spacebar again should restart the sprite’s movement, including a new speed and new direction.</w:t>
      </w:r>
    </w:p>
    <w:p w14:paraId="1B3D4FF4" w14:textId="77777777" w:rsidR="009F77CE" w:rsidRDefault="005311A0">
      <w:pPr>
        <w:numPr>
          <w:ilvl w:val="0"/>
          <w:numId w:val="3"/>
        </w:numPr>
      </w:pPr>
      <w:r>
        <w:t>What would you need to do to add a second bouncing sprite (that behaved in the same way) to the script? What about 10 sprite</w:t>
      </w:r>
      <w:r>
        <w:t>s? 100 sprites? What would happen if you wanted to change the speed of all the bouncing sprites in the script after you had created 100?</w:t>
      </w:r>
    </w:p>
    <w:p w14:paraId="1A311637" w14:textId="77777777" w:rsidR="009F77CE" w:rsidRDefault="005311A0">
      <w:pPr>
        <w:pStyle w:val="Heading2"/>
      </w:pPr>
      <w:bookmarkStart w:id="2" w:name="part-2---clones"/>
      <w:bookmarkEnd w:id="1"/>
      <w:r>
        <w:t>Part 2 - Clones</w:t>
      </w:r>
    </w:p>
    <w:p w14:paraId="682DF5E6" w14:textId="77777777" w:rsidR="009F77CE" w:rsidRDefault="005311A0">
      <w:pPr>
        <w:numPr>
          <w:ilvl w:val="0"/>
          <w:numId w:val="4"/>
        </w:numPr>
      </w:pPr>
      <w:r>
        <w:t xml:space="preserve">Modify your script so that, instead of a single sprite restarting each time the spacebar is pressed, a </w:t>
      </w:r>
      <w:r>
        <w:t xml:space="preserve">new clone of that sprite is created. You’ll want to use the </w:t>
      </w:r>
      <w:r>
        <w:rPr>
          <w:b/>
          <w:bCs/>
        </w:rPr>
        <w:t>Create a Clone of</w:t>
      </w:r>
      <w:r>
        <w:t xml:space="preserve"> and </w:t>
      </w:r>
      <w:r>
        <w:rPr>
          <w:b/>
          <w:bCs/>
        </w:rPr>
        <w:t>When I starts as a clone</w:t>
      </w:r>
      <w:r>
        <w:t xml:space="preserve"> blocks in place of </w:t>
      </w:r>
      <w:r>
        <w:rPr>
          <w:b/>
          <w:bCs/>
        </w:rPr>
        <w:t>Broadcast block</w:t>
      </w:r>
      <w:r>
        <w:t xml:space="preserve"> and </w:t>
      </w:r>
      <w:r>
        <w:rPr>
          <w:b/>
          <w:bCs/>
        </w:rPr>
        <w:t>When I Receive</w:t>
      </w:r>
      <w:r>
        <w:t xml:space="preserve"> block.</w:t>
      </w:r>
    </w:p>
    <w:p w14:paraId="463F620E" w14:textId="77777777" w:rsidR="009F77CE" w:rsidRDefault="005311A0">
      <w:pPr>
        <w:pStyle w:val="CaptionedFigure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2B578EFA" wp14:editId="5914D0B4">
            <wp:extent cx="1714500" cy="304800"/>
            <wp:effectExtent l="0" t="0" r="0" b="0"/>
            <wp:docPr id="1" name="Picture" descr="Create a Clone o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_a_clone_of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18356" w14:textId="77777777" w:rsidR="009F77CE" w:rsidRDefault="005311A0">
      <w:pPr>
        <w:pStyle w:val="ImageCaption"/>
        <w:numPr>
          <w:ilvl w:val="0"/>
          <w:numId w:val="2"/>
        </w:numPr>
      </w:pPr>
      <w:r>
        <w:t>Create a Clone of</w:t>
      </w:r>
    </w:p>
    <w:p w14:paraId="37384253" w14:textId="77777777" w:rsidR="009F77CE" w:rsidRDefault="005311A0">
      <w:pPr>
        <w:pStyle w:val="CaptionedFigure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0E9778F6" wp14:editId="64083A99">
            <wp:extent cx="1905000" cy="419100"/>
            <wp:effectExtent l="0" t="0" r="0" b="0"/>
            <wp:docPr id="2" name="Picture" descr="When I starts as a cl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hen_i_start_as_a_clon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539F4" w14:textId="77777777" w:rsidR="009F77CE" w:rsidRDefault="005311A0">
      <w:pPr>
        <w:pStyle w:val="ImageCaption"/>
        <w:numPr>
          <w:ilvl w:val="0"/>
          <w:numId w:val="2"/>
        </w:numPr>
      </w:pPr>
      <w:r>
        <w:t>When I starts as a clone</w:t>
      </w:r>
    </w:p>
    <w:p w14:paraId="549D0A46" w14:textId="77777777" w:rsidR="009F77CE" w:rsidRDefault="005311A0">
      <w:pPr>
        <w:pStyle w:val="CaptionedFigure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2ABCF97E" wp14:editId="2EBC1E8E">
            <wp:extent cx="1181100" cy="304800"/>
            <wp:effectExtent l="0" t="0" r="0" b="0"/>
            <wp:docPr id="3" name="Picture" descr="Broadcast blo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broadcas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007F5" w14:textId="77777777" w:rsidR="009F77CE" w:rsidRDefault="005311A0">
      <w:pPr>
        <w:pStyle w:val="ImageCaption"/>
        <w:numPr>
          <w:ilvl w:val="0"/>
          <w:numId w:val="2"/>
        </w:numPr>
      </w:pPr>
      <w:r>
        <w:t>Broadcast block</w:t>
      </w:r>
    </w:p>
    <w:p w14:paraId="415E0464" w14:textId="77777777" w:rsidR="009F77CE" w:rsidRDefault="005311A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01ED07E1" wp14:editId="7D53F17D">
            <wp:extent cx="1574800" cy="457200"/>
            <wp:effectExtent l="0" t="0" r="0" b="0"/>
            <wp:docPr id="4" name="Picture" descr="When I Receive blo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hen_i_receiv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.</w:t>
      </w:r>
    </w:p>
    <w:p w14:paraId="4EDB479E" w14:textId="77777777" w:rsidR="009F77CE" w:rsidRDefault="005311A0">
      <w:pPr>
        <w:numPr>
          <w:ilvl w:val="0"/>
          <w:numId w:val="4"/>
        </w:numPr>
      </w:pPr>
      <w:r>
        <w:lastRenderedPageBreak/>
        <w:t xml:space="preserve">What happens to the </w:t>
      </w:r>
      <w:r>
        <w:t>original (“master”) sprite each time the spacebar is pressed? Does that seem useful? What role should the original sprite play now that we’re cloning?</w:t>
      </w:r>
    </w:p>
    <w:p w14:paraId="4D5769B1" w14:textId="77777777" w:rsidR="009F77CE" w:rsidRDefault="005311A0">
      <w:pPr>
        <w:numPr>
          <w:ilvl w:val="0"/>
          <w:numId w:val="4"/>
        </w:numPr>
      </w:pPr>
      <w:r>
        <w:t>Modify the script so that the original (“master”) sprite hides at the beginning of the script and each ne</w:t>
      </w:r>
      <w:r>
        <w:t>w sprite appears when it is created.</w:t>
      </w:r>
    </w:p>
    <w:p w14:paraId="2D7E775B" w14:textId="77777777" w:rsidR="009F77CE" w:rsidRDefault="005311A0">
      <w:pPr>
        <w:numPr>
          <w:ilvl w:val="0"/>
          <w:numId w:val="4"/>
        </w:numPr>
      </w:pPr>
      <w:r>
        <w:t xml:space="preserve">Save your project as </w:t>
      </w:r>
      <w:r>
        <w:rPr>
          <w:i/>
          <w:iCs/>
        </w:rPr>
        <w:t>Lab5.2</w:t>
      </w:r>
      <w:r>
        <w:t>.</w:t>
      </w:r>
    </w:p>
    <w:p w14:paraId="67B59F8B" w14:textId="77777777" w:rsidR="009F77CE" w:rsidRDefault="005311A0">
      <w:pPr>
        <w:pStyle w:val="FirstParagraph"/>
      </w:pPr>
      <w:r>
        <w:t>Bonus: Assign each clone a different value for some properties, such as speed, color, or size. Try controlling these values from the master sprite rather than having each clone choose its ow</w:t>
      </w:r>
      <w:r>
        <w:t>n.</w:t>
      </w:r>
    </w:p>
    <w:p w14:paraId="3DB68E42" w14:textId="77777777" w:rsidR="009F77CE" w:rsidRDefault="005311A0">
      <w:pPr>
        <w:pStyle w:val="Heading2"/>
      </w:pPr>
      <w:bookmarkStart w:id="3" w:name="grading-rubric"/>
      <w:bookmarkEnd w:id="2"/>
      <w:r>
        <w:t>Grading rub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36"/>
        <w:gridCol w:w="1239"/>
      </w:tblGrid>
      <w:tr w:rsidR="009F77CE" w14:paraId="7E3B908B" w14:textId="77777777" w:rsidTr="009F7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7C4FFF" w14:textId="77777777" w:rsidR="009F77CE" w:rsidRDefault="005311A0">
            <w:pPr>
              <w:pStyle w:val="Compact"/>
            </w:pPr>
            <w:r>
              <w:rPr>
                <w:b/>
                <w:bCs/>
              </w:rPr>
              <w:t>Criteria</w:t>
            </w:r>
          </w:p>
        </w:tc>
        <w:tc>
          <w:tcPr>
            <w:tcW w:w="0" w:type="auto"/>
          </w:tcPr>
          <w:p w14:paraId="7F15B131" w14:textId="77777777" w:rsidR="009F77CE" w:rsidRDefault="005311A0">
            <w:pPr>
              <w:pStyle w:val="Compact"/>
            </w:pPr>
            <w:r>
              <w:t>Points</w:t>
            </w:r>
          </w:p>
        </w:tc>
      </w:tr>
      <w:tr w:rsidR="009F77CE" w14:paraId="4A4168EB" w14:textId="77777777">
        <w:tc>
          <w:tcPr>
            <w:tcW w:w="0" w:type="auto"/>
          </w:tcPr>
          <w:p w14:paraId="4E252C7E" w14:textId="77777777" w:rsidR="009F77CE" w:rsidRDefault="005311A0">
            <w:pPr>
              <w:pStyle w:val="Compact"/>
            </w:pPr>
            <w:r>
              <w:t>1.1 One bouncing sprite</w:t>
            </w:r>
          </w:p>
        </w:tc>
        <w:tc>
          <w:tcPr>
            <w:tcW w:w="0" w:type="auto"/>
          </w:tcPr>
          <w:p w14:paraId="0328AB54" w14:textId="77777777" w:rsidR="009F77CE" w:rsidRDefault="005311A0">
            <w:pPr>
              <w:pStyle w:val="Compact"/>
            </w:pPr>
            <w:r>
              <w:t>0.5 points</w:t>
            </w:r>
          </w:p>
        </w:tc>
      </w:tr>
      <w:tr w:rsidR="009F77CE" w14:paraId="54FAE0A8" w14:textId="77777777">
        <w:tc>
          <w:tcPr>
            <w:tcW w:w="0" w:type="auto"/>
          </w:tcPr>
          <w:p w14:paraId="4A62CA14" w14:textId="77777777" w:rsidR="009F77CE" w:rsidRDefault="005311A0">
            <w:pPr>
              <w:pStyle w:val="Compact"/>
            </w:pPr>
            <w:r>
              <w:t>1.2 Sprite controlled by stage</w:t>
            </w:r>
          </w:p>
        </w:tc>
        <w:tc>
          <w:tcPr>
            <w:tcW w:w="0" w:type="auto"/>
          </w:tcPr>
          <w:p w14:paraId="4AEF2F6A" w14:textId="77777777" w:rsidR="009F77CE" w:rsidRDefault="005311A0">
            <w:pPr>
              <w:pStyle w:val="Compact"/>
            </w:pPr>
            <w:r>
              <w:t>0.5 points</w:t>
            </w:r>
          </w:p>
        </w:tc>
      </w:tr>
      <w:tr w:rsidR="009F77CE" w14:paraId="7D482F2D" w14:textId="77777777">
        <w:tc>
          <w:tcPr>
            <w:tcW w:w="0" w:type="auto"/>
          </w:tcPr>
          <w:p w14:paraId="37895D21" w14:textId="77777777" w:rsidR="009F77CE" w:rsidRDefault="005311A0">
            <w:pPr>
              <w:pStyle w:val="Compact"/>
            </w:pPr>
            <w:r>
              <w:t>2.1 Clones created by stage</w:t>
            </w:r>
          </w:p>
        </w:tc>
        <w:tc>
          <w:tcPr>
            <w:tcW w:w="0" w:type="auto"/>
          </w:tcPr>
          <w:p w14:paraId="2BC69B7F" w14:textId="77777777" w:rsidR="009F77CE" w:rsidRDefault="005311A0">
            <w:pPr>
              <w:pStyle w:val="Compact"/>
            </w:pPr>
            <w:r>
              <w:t>0.5 points</w:t>
            </w:r>
          </w:p>
        </w:tc>
      </w:tr>
      <w:tr w:rsidR="009F77CE" w14:paraId="75C5BB5B" w14:textId="77777777">
        <w:tc>
          <w:tcPr>
            <w:tcW w:w="0" w:type="auto"/>
          </w:tcPr>
          <w:p w14:paraId="5546BB98" w14:textId="77777777" w:rsidR="009F77CE" w:rsidRDefault="005311A0">
            <w:pPr>
              <w:pStyle w:val="Compact"/>
            </w:pPr>
            <w:r>
              <w:t>2.3 Hide master sprite</w:t>
            </w:r>
          </w:p>
        </w:tc>
        <w:tc>
          <w:tcPr>
            <w:tcW w:w="0" w:type="auto"/>
          </w:tcPr>
          <w:p w14:paraId="1597A5F1" w14:textId="77777777" w:rsidR="009F77CE" w:rsidRDefault="005311A0">
            <w:pPr>
              <w:pStyle w:val="Compact"/>
            </w:pPr>
            <w:r>
              <w:t>0.5 points</w:t>
            </w:r>
          </w:p>
        </w:tc>
      </w:tr>
      <w:tr w:rsidR="009F77CE" w14:paraId="3CDF7B90" w14:textId="77777777">
        <w:tc>
          <w:tcPr>
            <w:tcW w:w="0" w:type="auto"/>
          </w:tcPr>
          <w:p w14:paraId="3DB183BA" w14:textId="77777777" w:rsidR="009F77CE" w:rsidRDefault="005311A0">
            <w:pPr>
              <w:pStyle w:val="Compact"/>
            </w:pPr>
            <w:r>
              <w:t>Bonus: Sprites have different properties</w:t>
            </w:r>
          </w:p>
        </w:tc>
        <w:tc>
          <w:tcPr>
            <w:tcW w:w="0" w:type="auto"/>
          </w:tcPr>
          <w:p w14:paraId="5E173F2D" w14:textId="77777777" w:rsidR="009F77CE" w:rsidRDefault="005311A0">
            <w:pPr>
              <w:pStyle w:val="Compact"/>
            </w:pPr>
            <w:r>
              <w:t>0.5 points</w:t>
            </w:r>
          </w:p>
        </w:tc>
      </w:tr>
      <w:tr w:rsidR="009F77CE" w14:paraId="77D5B48C" w14:textId="77777777">
        <w:tc>
          <w:tcPr>
            <w:tcW w:w="0" w:type="auto"/>
          </w:tcPr>
          <w:p w14:paraId="64941176" w14:textId="77777777" w:rsidR="009F77CE" w:rsidRDefault="005311A0">
            <w:pPr>
              <w:pStyle w:val="Compact"/>
            </w:pPr>
            <w:r>
              <w:rPr>
                <w:b/>
                <w:bCs/>
              </w:rPr>
              <w:t>PROJECT TOTAL</w:t>
            </w:r>
          </w:p>
        </w:tc>
        <w:tc>
          <w:tcPr>
            <w:tcW w:w="0" w:type="auto"/>
          </w:tcPr>
          <w:p w14:paraId="1F6EC704" w14:textId="77777777" w:rsidR="009F77CE" w:rsidRDefault="005311A0">
            <w:pPr>
              <w:pStyle w:val="Compact"/>
            </w:pPr>
            <w:r>
              <w:rPr>
                <w:b/>
                <w:bCs/>
              </w:rPr>
              <w:t>2.0 points</w:t>
            </w:r>
          </w:p>
        </w:tc>
      </w:tr>
      <w:bookmarkEnd w:id="3"/>
      <w:bookmarkEnd w:id="0"/>
    </w:tbl>
    <w:p w14:paraId="5C7C65BB" w14:textId="77777777" w:rsidR="00000000" w:rsidRDefault="005311A0"/>
    <w:sectPr w:rsidR="00000000" w:rsidSect="008C4B7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30112" w14:textId="77777777" w:rsidR="00000000" w:rsidRDefault="005311A0">
      <w:pPr>
        <w:spacing w:after="0"/>
      </w:pPr>
      <w:r>
        <w:separator/>
      </w:r>
    </w:p>
  </w:endnote>
  <w:endnote w:type="continuationSeparator" w:id="0">
    <w:p w14:paraId="4F15070A" w14:textId="77777777" w:rsidR="00000000" w:rsidRDefault="005311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0E7E3" w14:textId="77777777" w:rsidR="005320A3" w:rsidRDefault="005311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CA927" w14:textId="77777777" w:rsidR="00211AD6" w:rsidRDefault="005311A0">
    <w:pPr>
      <w:pStyle w:val="Footer"/>
    </w:pPr>
    <w:r>
      <w:rPr>
        <w:noProof/>
      </w:rPr>
      <w:drawing>
        <wp:inline distT="0" distB="0" distL="0" distR="0" wp14:anchorId="2C3313B9" wp14:editId="3E887C25">
          <wp:extent cx="1046205" cy="541020"/>
          <wp:effectExtent l="0" t="0" r="0" b="0"/>
          <wp:docPr id="5" name="Picture 5" descr="Microsof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icrosoft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32"/>
                  <a:stretch/>
                </pic:blipFill>
                <pic:spPr bwMode="auto">
                  <a:xfrm>
                    <a:off x="0" y="0"/>
                    <a:ext cx="1046205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69AE9" w14:textId="77777777" w:rsidR="005320A3" w:rsidRDefault="00531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455CE" w14:textId="77777777" w:rsidR="009F77CE" w:rsidRDefault="005311A0">
      <w:r>
        <w:separator/>
      </w:r>
    </w:p>
  </w:footnote>
  <w:footnote w:type="continuationSeparator" w:id="0">
    <w:p w14:paraId="182BBE33" w14:textId="77777777" w:rsidR="009F77CE" w:rsidRDefault="005311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97F28" w14:textId="77777777" w:rsidR="005320A3" w:rsidRDefault="005311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88D13" w14:textId="77777777" w:rsidR="005320A3" w:rsidRDefault="005311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96498" w14:textId="77777777" w:rsidR="008C4B7D" w:rsidRDefault="005311A0" w:rsidP="008C4B7D">
    <w:r w:rsidRPr="00065C81">
      <w:rPr>
        <w:sz w:val="20"/>
        <w:szCs w:val="20"/>
      </w:rPr>
      <w:t>Name ___________________________</w:t>
    </w:r>
    <w:r>
      <w:rPr>
        <w:sz w:val="20"/>
        <w:szCs w:val="20"/>
      </w:rPr>
      <w:t>____________________________________________________</w:t>
    </w:r>
    <w:r w:rsidRPr="00065C81">
      <w:rPr>
        <w:sz w:val="20"/>
        <w:szCs w:val="20"/>
      </w:rPr>
      <w:t>__ Period _</w:t>
    </w:r>
    <w:r>
      <w:rPr>
        <w:sz w:val="20"/>
        <w:szCs w:val="20"/>
      </w:rPr>
      <w:t>___</w:t>
    </w:r>
    <w:r w:rsidRPr="00065C81">
      <w:rPr>
        <w:sz w:val="20"/>
        <w:szCs w:val="20"/>
      </w:rPr>
      <w:t>_ Date</w:t>
    </w:r>
    <w:r>
      <w:rPr>
        <w:sz w:val="20"/>
        <w:szCs w:val="20"/>
      </w:rPr>
      <w:t>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6219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0808E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51E88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8286354">
    <w:abstractNumId w:val="2"/>
  </w:num>
  <w:num w:numId="2" w16cid:durableId="1430851898">
    <w:abstractNumId w:val="0"/>
  </w:num>
  <w:num w:numId="3" w16cid:durableId="18929556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08600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77CE"/>
    <w:rsid w:val="005311A0"/>
    <w:rsid w:val="009F77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ED13D"/>
  <w15:docId w15:val="{D4252188-B519-4D92-9637-00E5D66B1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33B0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718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5E9F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274B47" w:themeColor="text2"/>
      <w:sz w:val="40"/>
      <w:szCs w:val="36"/>
    </w:rPr>
  </w:style>
  <w:style w:type="paragraph" w:styleId="Subtitle">
    <w:name w:val="Subtitle"/>
    <w:basedOn w:val="Title"/>
    <w:next w:val="BodyText"/>
    <w:qFormat/>
    <w:rsid w:val="002A5DCE"/>
    <w:pPr>
      <w:spacing w:before="240"/>
    </w:pPr>
    <w:rPr>
      <w:color w:val="008575" w:themeColor="accent1"/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styleId="Header">
    <w:name w:val="header"/>
    <w:basedOn w:val="Normal"/>
    <w:link w:val="Head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DCE"/>
  </w:style>
  <w:style w:type="paragraph" w:styleId="Footer">
    <w:name w:val="footer"/>
    <w:basedOn w:val="Normal"/>
    <w:link w:val="Foot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DCE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eme2">
  <a:themeElements>
    <a:clrScheme name="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S Bran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2-05-12T14:33:00Z</dcterms:created>
  <dcterms:modified xsi:type="dcterms:W3CDTF">2022-05-12T14:33:00Z</dcterms:modified>
</cp:coreProperties>
</file>